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Ifolala Aleksander Angandrow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fondrako dusun lll desa hilinaa no 11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Ifolala Aleksander Angandrow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rlin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rn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1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10.2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amis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10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Oktober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Oktob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Oktober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